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45B4B543" w:rsidR="0042212F" w:rsidRPr="00830F43" w:rsidRDefault="0042212F" w:rsidP="007F157B">
      <w:pPr>
        <w:jc w:val="center"/>
        <w:rPr>
          <w:rFonts w:ascii="Avenir Next" w:hAnsi="Avenir Next"/>
          <w:color w:val="000000"/>
        </w:rPr>
      </w:pPr>
      <w:r w:rsidRPr="00830F43">
        <w:rPr>
          <w:rFonts w:ascii="Avenir Next" w:hAnsi="Avenir Next" w:cs="Calibri"/>
          <w:b/>
          <w:bCs/>
          <w:color w:val="000000"/>
          <w:u w:val="single"/>
        </w:rPr>
        <w:t xml:space="preserve">Churches-In-Homes   Week Beginning </w:t>
      </w:r>
      <w:r w:rsidR="0050598D">
        <w:rPr>
          <w:rFonts w:ascii="Avenir Next" w:hAnsi="Avenir Next" w:cs="Calibri"/>
          <w:b/>
          <w:bCs/>
          <w:color w:val="000000"/>
          <w:u w:val="single"/>
        </w:rPr>
        <w:t>1</w:t>
      </w:r>
      <w:r w:rsidR="00BC796B">
        <w:rPr>
          <w:rFonts w:ascii="Avenir Next" w:hAnsi="Avenir Next" w:cs="Calibri"/>
          <w:b/>
          <w:bCs/>
          <w:color w:val="000000"/>
          <w:u w:val="single"/>
        </w:rPr>
        <w:t>7</w:t>
      </w:r>
      <w:r w:rsidRPr="00830F43">
        <w:rPr>
          <w:rFonts w:ascii="Avenir Next" w:hAnsi="Avenir Next" w:cs="Calibri"/>
          <w:b/>
          <w:bCs/>
          <w:color w:val="000000"/>
          <w:u w:val="single"/>
        </w:rPr>
        <w:t>/</w:t>
      </w:r>
      <w:r w:rsidR="0062662E">
        <w:rPr>
          <w:rFonts w:ascii="Avenir Next" w:hAnsi="Avenir Next" w:cs="Calibri"/>
          <w:b/>
          <w:bCs/>
          <w:color w:val="000000"/>
          <w:u w:val="single"/>
        </w:rPr>
        <w:t>01</w:t>
      </w:r>
      <w:r w:rsidRPr="00830F43">
        <w:rPr>
          <w:rFonts w:ascii="Avenir Next" w:hAnsi="Avenir Next" w:cs="Calibri"/>
          <w:b/>
          <w:bCs/>
          <w:color w:val="000000"/>
          <w:u w:val="single"/>
        </w:rPr>
        <w:t>/20</w:t>
      </w:r>
      <w:r w:rsidR="006345D5" w:rsidRPr="00830F43">
        <w:rPr>
          <w:rFonts w:ascii="Avenir Next" w:hAnsi="Avenir Next" w:cs="Calibri"/>
          <w:b/>
          <w:bCs/>
          <w:color w:val="000000"/>
          <w:u w:val="single"/>
        </w:rPr>
        <w:t>2</w:t>
      </w:r>
      <w:r w:rsidR="0062662E">
        <w:rPr>
          <w:rFonts w:ascii="Avenir Next" w:hAnsi="Avenir Next" w:cs="Calibri"/>
          <w:b/>
          <w:bCs/>
          <w:color w:val="000000"/>
          <w:u w:val="single"/>
        </w:rPr>
        <w:t>1</w:t>
      </w:r>
    </w:p>
    <w:p w14:paraId="05BF144E" w14:textId="0EF29521" w:rsidR="00C2106E" w:rsidRPr="00830F43" w:rsidRDefault="0042212F" w:rsidP="00690056">
      <w:pPr>
        <w:rPr>
          <w:rFonts w:ascii="Avenir Next" w:hAnsi="Avenir Next" w:cs="Calibri"/>
          <w:b/>
          <w:bCs/>
          <w:color w:val="C00000"/>
        </w:rPr>
      </w:pPr>
      <w:r w:rsidRPr="00830F43">
        <w:rPr>
          <w:rFonts w:ascii="Avenir Next" w:hAnsi="Avenir Next" w:cs="Calibri"/>
          <w:b/>
          <w:bCs/>
          <w:color w:val="C00000"/>
        </w:rPr>
        <w:t>Notices:</w:t>
      </w:r>
    </w:p>
    <w:p w14:paraId="72EE8743" w14:textId="43C80DC0" w:rsidR="00FF1A7A" w:rsidRDefault="00FF1A7A" w:rsidP="008A7D68">
      <w:pPr>
        <w:spacing w:after="160"/>
        <w:rPr>
          <w:rFonts w:ascii="Avenir Next" w:hAnsi="Avenir Next" w:cstheme="minorHAnsi"/>
          <w:b/>
          <w:bCs/>
          <w:color w:val="000000"/>
        </w:rPr>
      </w:pPr>
    </w:p>
    <w:p w14:paraId="2EAADE18" w14:textId="2FACFE8F" w:rsidR="006A00F9" w:rsidRPr="000606B5" w:rsidRDefault="001D43B7" w:rsidP="000606B5">
      <w:pPr>
        <w:pStyle w:val="ListParagraph"/>
        <w:numPr>
          <w:ilvl w:val="0"/>
          <w:numId w:val="35"/>
        </w:numPr>
        <w:spacing w:after="160"/>
        <w:rPr>
          <w:rFonts w:ascii="Avenir Next" w:hAnsi="Avenir Next" w:cstheme="minorHAnsi"/>
          <w:b/>
          <w:bCs/>
          <w:color w:val="000000" w:themeColor="text1"/>
        </w:rPr>
      </w:pPr>
      <w:r w:rsidRPr="000606B5">
        <w:rPr>
          <w:rFonts w:ascii="Avenir Next" w:hAnsi="Avenir Next" w:cstheme="minorHAnsi"/>
          <w:b/>
          <w:bCs/>
          <w:color w:val="000000" w:themeColor="text1"/>
        </w:rPr>
        <w:t xml:space="preserve">Next Corporate Communion Service:  Sunday, January </w:t>
      </w:r>
      <w:r w:rsidR="0050598D" w:rsidRPr="000606B5">
        <w:rPr>
          <w:rFonts w:ascii="Avenir Next" w:hAnsi="Avenir Next" w:cstheme="minorHAnsi"/>
          <w:b/>
          <w:bCs/>
          <w:color w:val="000000" w:themeColor="text1"/>
        </w:rPr>
        <w:t>24</w:t>
      </w:r>
      <w:r w:rsidRPr="000606B5">
        <w:rPr>
          <w:rFonts w:ascii="Avenir Next" w:hAnsi="Avenir Next" w:cstheme="minorHAnsi"/>
          <w:b/>
          <w:bCs/>
          <w:color w:val="000000" w:themeColor="text1"/>
        </w:rPr>
        <w:t>, 10.00am</w:t>
      </w:r>
    </w:p>
    <w:p w14:paraId="56297051" w14:textId="77777777" w:rsidR="000606B5" w:rsidRDefault="000606B5" w:rsidP="0050598D">
      <w:pPr>
        <w:spacing w:after="160"/>
        <w:rPr>
          <w:rFonts w:ascii="Avenir Next" w:hAnsi="Avenir Next" w:cstheme="minorHAnsi"/>
          <w:b/>
          <w:bCs/>
          <w:color w:val="000000" w:themeColor="text1"/>
        </w:rPr>
      </w:pPr>
    </w:p>
    <w:p w14:paraId="07D8C762" w14:textId="7A86F4FF" w:rsidR="000606B5" w:rsidRPr="000606B5" w:rsidRDefault="000606B5" w:rsidP="000606B5">
      <w:pPr>
        <w:pStyle w:val="ListParagraph"/>
        <w:numPr>
          <w:ilvl w:val="0"/>
          <w:numId w:val="35"/>
        </w:numPr>
        <w:spacing w:after="160"/>
        <w:rPr>
          <w:rFonts w:ascii="Avenir Next" w:hAnsi="Avenir Next" w:cstheme="minorHAnsi"/>
          <w:b/>
          <w:bCs/>
          <w:color w:val="000000" w:themeColor="text1"/>
        </w:rPr>
      </w:pPr>
      <w:r w:rsidRPr="000606B5">
        <w:rPr>
          <w:rFonts w:ascii="Avenir Next" w:hAnsi="Avenir Next" w:cstheme="minorHAnsi"/>
          <w:b/>
          <w:bCs/>
          <w:color w:val="000000" w:themeColor="text1"/>
        </w:rPr>
        <w:t xml:space="preserve">Night vigil, every Friday at 10.30pm:  </w:t>
      </w:r>
      <w:r w:rsidRPr="000606B5">
        <w:rPr>
          <w:rFonts w:ascii="Avenir Next Medium" w:hAnsi="Avenir Next Medium" w:cstheme="minorHAnsi"/>
          <w:color w:val="000000" w:themeColor="text1"/>
        </w:rPr>
        <w:t>Please note that the link  &amp; meeting ID below will be valid for all our night vigil meetings till further notice.</w:t>
      </w:r>
    </w:p>
    <w:p w14:paraId="50A90250" w14:textId="77777777" w:rsidR="000606B5" w:rsidRDefault="000606B5" w:rsidP="000606B5">
      <w:pPr>
        <w:spacing w:after="160"/>
        <w:rPr>
          <w:rFonts w:ascii="Avenir Next" w:hAnsi="Avenir Next" w:cstheme="minorHAnsi"/>
          <w:b/>
          <w:bCs/>
          <w:color w:val="000000" w:themeColor="text1"/>
        </w:rPr>
      </w:pPr>
    </w:p>
    <w:p w14:paraId="2265C143" w14:textId="189320D3" w:rsidR="000606B5" w:rsidRPr="000606B5" w:rsidRDefault="000606B5" w:rsidP="000606B5">
      <w:pPr>
        <w:spacing w:after="160"/>
        <w:ind w:left="720"/>
        <w:rPr>
          <w:rFonts w:ascii="Avenir Next" w:hAnsi="Avenir Next" w:cstheme="minorHAnsi"/>
          <w:b/>
          <w:bCs/>
          <w:color w:val="000000" w:themeColor="text1"/>
        </w:rPr>
      </w:pPr>
      <w:r w:rsidRPr="000606B5">
        <w:rPr>
          <w:rFonts w:ascii="Avenir Next" w:hAnsi="Avenir Next" w:cstheme="minorHAnsi"/>
          <w:b/>
          <w:bCs/>
          <w:color w:val="000000" w:themeColor="text1"/>
        </w:rPr>
        <w:t>Join Zoom Meeting</w:t>
      </w:r>
      <w:r>
        <w:rPr>
          <w:rFonts w:ascii="Avenir Next" w:hAnsi="Avenir Next" w:cstheme="minorHAnsi"/>
          <w:b/>
          <w:bCs/>
          <w:color w:val="000000" w:themeColor="text1"/>
        </w:rPr>
        <w:t xml:space="preserve"> (every Friday at 10.30pm)</w:t>
      </w:r>
    </w:p>
    <w:p w14:paraId="3C763BF8" w14:textId="203F2BA2" w:rsidR="000606B5" w:rsidRDefault="000606B5" w:rsidP="000606B5">
      <w:pPr>
        <w:spacing w:after="160"/>
        <w:ind w:left="720"/>
        <w:rPr>
          <w:rFonts w:ascii="Avenir Next" w:hAnsi="Avenir Next" w:cstheme="minorHAnsi"/>
          <w:b/>
          <w:bCs/>
          <w:color w:val="000000" w:themeColor="text1"/>
        </w:rPr>
      </w:pPr>
      <w:hyperlink r:id="rId7" w:history="1">
        <w:r w:rsidRPr="00931B2D">
          <w:rPr>
            <w:rStyle w:val="Hyperlink"/>
            <w:rFonts w:ascii="Avenir Next" w:hAnsi="Avenir Next" w:cstheme="minorHAnsi"/>
            <w:b/>
            <w:bCs/>
          </w:rPr>
          <w:t>https://us02web.zoom.us/j/3199695478</w:t>
        </w:r>
      </w:hyperlink>
    </w:p>
    <w:p w14:paraId="78E8F61C" w14:textId="3279A099" w:rsidR="000606B5" w:rsidRDefault="000606B5" w:rsidP="000606B5">
      <w:pPr>
        <w:spacing w:after="160"/>
        <w:ind w:left="720"/>
        <w:rPr>
          <w:rFonts w:ascii="Avenir Next" w:hAnsi="Avenir Next" w:cstheme="minorHAnsi"/>
          <w:b/>
          <w:bCs/>
          <w:color w:val="000000" w:themeColor="text1"/>
        </w:rPr>
      </w:pPr>
      <w:r w:rsidRPr="000606B5">
        <w:rPr>
          <w:rFonts w:ascii="Avenir Next" w:hAnsi="Avenir Next" w:cstheme="minorHAnsi"/>
          <w:b/>
          <w:bCs/>
          <w:color w:val="000000" w:themeColor="text1"/>
        </w:rPr>
        <w:t>Meeting ID: 319 969 5478</w:t>
      </w:r>
    </w:p>
    <w:p w14:paraId="5B42879E" w14:textId="7F12D0A4" w:rsidR="006A00F9" w:rsidRDefault="006A00F9" w:rsidP="006A00F9">
      <w:pPr>
        <w:spacing w:after="160"/>
        <w:rPr>
          <w:rFonts w:ascii="Avenir Next" w:hAnsi="Avenir Next" w:cstheme="minorHAnsi"/>
          <w:b/>
          <w:bCs/>
          <w:color w:val="000000" w:themeColor="text1"/>
          <w:sz w:val="10"/>
          <w:szCs w:val="10"/>
        </w:rPr>
      </w:pPr>
    </w:p>
    <w:p w14:paraId="0FDB1339" w14:textId="77777777" w:rsidR="000606B5" w:rsidRPr="006A00F9" w:rsidRDefault="000606B5" w:rsidP="006A00F9">
      <w:pPr>
        <w:spacing w:after="160"/>
        <w:rPr>
          <w:rFonts w:ascii="Avenir Next" w:hAnsi="Avenir Next" w:cstheme="minorHAnsi"/>
          <w:b/>
          <w:bCs/>
          <w:color w:val="000000" w:themeColor="text1"/>
          <w:sz w:val="10"/>
          <w:szCs w:val="10"/>
        </w:rPr>
      </w:pPr>
    </w:p>
    <w:p w14:paraId="7FB4F341" w14:textId="3636C947" w:rsidR="00D30D8F" w:rsidRPr="000606B5" w:rsidRDefault="006A00F9" w:rsidP="000606B5">
      <w:pPr>
        <w:pStyle w:val="ListParagraph"/>
        <w:numPr>
          <w:ilvl w:val="0"/>
          <w:numId w:val="35"/>
        </w:numPr>
        <w:spacing w:after="160"/>
        <w:rPr>
          <w:rFonts w:ascii="Avenir Next" w:hAnsi="Avenir Next" w:cstheme="minorHAnsi"/>
          <w:b/>
          <w:bCs/>
          <w:color w:val="000000" w:themeColor="text1"/>
        </w:rPr>
      </w:pPr>
      <w:r w:rsidRPr="000606B5">
        <w:rPr>
          <w:rFonts w:ascii="Avenir Next" w:hAnsi="Avenir Next" w:cstheme="minorHAnsi"/>
          <w:b/>
          <w:bCs/>
          <w:color w:val="000000" w:themeColor="text1"/>
        </w:rPr>
        <w:t>Please let Amanda (</w:t>
      </w:r>
      <w:hyperlink r:id="rId8" w:history="1">
        <w:r w:rsidRPr="000606B5">
          <w:rPr>
            <w:rStyle w:val="Hyperlink"/>
            <w:rFonts w:ascii="Avenir Next" w:hAnsi="Avenir Next" w:cstheme="minorHAnsi"/>
            <w:b/>
            <w:bCs/>
          </w:rPr>
          <w:t>office@kcspc.org.uk</w:t>
        </w:r>
      </w:hyperlink>
      <w:r w:rsidRPr="000606B5">
        <w:rPr>
          <w:rFonts w:ascii="Avenir Next" w:hAnsi="Avenir Next" w:cstheme="minorHAnsi"/>
          <w:b/>
          <w:bCs/>
          <w:color w:val="000000" w:themeColor="text1"/>
        </w:rPr>
        <w:t>) know if you have read through the Bible.</w:t>
      </w:r>
    </w:p>
    <w:p w14:paraId="61AADB90" w14:textId="77777777" w:rsidR="006A00F9" w:rsidRDefault="006A00F9" w:rsidP="008C6FB2">
      <w:pPr>
        <w:rPr>
          <w:rFonts w:ascii="Avenir Next" w:hAnsi="Avenir Next" w:cstheme="minorHAnsi"/>
          <w:b/>
          <w:bCs/>
          <w:color w:val="000000"/>
        </w:rPr>
      </w:pPr>
    </w:p>
    <w:p w14:paraId="70F330E2" w14:textId="225994B6" w:rsidR="00690056" w:rsidRPr="00830F43" w:rsidRDefault="005345EA" w:rsidP="008C6FB2">
      <w:pPr>
        <w:rPr>
          <w:rFonts w:ascii="Avenir Next" w:hAnsi="Avenir Next"/>
          <w:color w:val="000000" w:themeColor="text1"/>
        </w:rPr>
      </w:pPr>
      <w:r w:rsidRPr="00830F43">
        <w:rPr>
          <w:rFonts w:ascii="Avenir Next" w:hAnsi="Avenir Next" w:cstheme="minorHAnsi"/>
          <w:b/>
          <w:bCs/>
          <w:color w:val="000000"/>
        </w:rPr>
        <w:t>Church YouTube channel</w:t>
      </w:r>
    </w:p>
    <w:p w14:paraId="678EF9C8" w14:textId="77777777" w:rsidR="00D30D8F" w:rsidRDefault="00D30D8F" w:rsidP="008C6FB2">
      <w:pPr>
        <w:textAlignment w:val="baseline"/>
        <w:rPr>
          <w:rFonts w:ascii="Avenir Next" w:hAnsi="Avenir Next" w:cstheme="minorHAnsi"/>
          <w:color w:val="000000"/>
        </w:rPr>
      </w:pPr>
    </w:p>
    <w:p w14:paraId="19F52EAA" w14:textId="05A35F63" w:rsidR="002B0FEE" w:rsidRPr="00830F43" w:rsidRDefault="00C2106E" w:rsidP="008C6FB2">
      <w:pPr>
        <w:textAlignment w:val="baseline"/>
        <w:rPr>
          <w:rFonts w:ascii="Avenir Next" w:hAnsi="Avenir Next" w:cstheme="minorHAnsi"/>
          <w:color w:val="000000"/>
        </w:rPr>
      </w:pPr>
      <w:r w:rsidRPr="00830F43">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830F43" w:rsidRDefault="00A153F9" w:rsidP="00A153F9">
      <w:pPr>
        <w:pStyle w:val="ListParagraph"/>
        <w:spacing w:after="0" w:line="240" w:lineRule="auto"/>
        <w:ind w:left="360"/>
        <w:textAlignment w:val="baseline"/>
        <w:rPr>
          <w:rFonts w:ascii="Avenir Next" w:eastAsia="Times New Roman" w:hAnsi="Avenir Next" w:cstheme="minorHAnsi"/>
          <w:color w:val="000000"/>
          <w:sz w:val="24"/>
          <w:szCs w:val="24"/>
        </w:rPr>
      </w:pPr>
    </w:p>
    <w:p w14:paraId="0BCCBB43" w14:textId="7CA710EE"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The link below will take you to</w:t>
      </w:r>
      <w:r w:rsidR="001B0B4E" w:rsidRPr="00830F43">
        <w:rPr>
          <w:rFonts w:ascii="Avenir Next" w:hAnsi="Avenir Next" w:cstheme="minorHAnsi"/>
          <w:color w:val="000000"/>
        </w:rPr>
        <w:t xml:space="preserve"> the Church YouTube</w:t>
      </w:r>
      <w:r w:rsidRPr="00830F43">
        <w:rPr>
          <w:rFonts w:ascii="Avenir Next" w:hAnsi="Avenir Next" w:cstheme="minorHAnsi"/>
          <w:color w:val="000000"/>
        </w:rPr>
        <w:t xml:space="preserve"> channel.</w:t>
      </w:r>
    </w:p>
    <w:p w14:paraId="5537B1BF" w14:textId="2FD5ABD4" w:rsidR="00A153F9" w:rsidRPr="00830F43" w:rsidRDefault="00B91EE9" w:rsidP="008C6FB2">
      <w:pPr>
        <w:textAlignment w:val="baseline"/>
        <w:rPr>
          <w:rFonts w:ascii="Avenir Next" w:hAnsi="Avenir Next" w:cstheme="minorHAnsi"/>
          <w:color w:val="000000"/>
        </w:rPr>
      </w:pPr>
      <w:hyperlink r:id="rId9" w:history="1">
        <w:r w:rsidR="008C6FB2" w:rsidRPr="00830F43">
          <w:rPr>
            <w:rStyle w:val="Hyperlink"/>
            <w:rFonts w:ascii="Avenir Next" w:hAnsi="Avenir Next" w:cstheme="minorHAnsi"/>
          </w:rPr>
          <w:t>https://bit.ly/2BjG1Je</w:t>
        </w:r>
      </w:hyperlink>
    </w:p>
    <w:p w14:paraId="25028CA5" w14:textId="69CCF127" w:rsidR="00A153F9" w:rsidRPr="00830F43" w:rsidRDefault="00A153F9" w:rsidP="00A153F9">
      <w:pPr>
        <w:textAlignment w:val="baseline"/>
        <w:rPr>
          <w:rFonts w:ascii="Avenir Next" w:hAnsi="Avenir Next" w:cstheme="minorHAnsi"/>
          <w:color w:val="000000"/>
        </w:rPr>
      </w:pPr>
    </w:p>
    <w:p w14:paraId="764C55A2" w14:textId="3B83AD52"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If you do not have a google account you will need to find out how you may still subscribe. There are videos that explain how you may do so.  Click on the link below to see an example.</w:t>
      </w:r>
    </w:p>
    <w:p w14:paraId="295F5B8C" w14:textId="6188E9B5" w:rsidR="00A153F9" w:rsidRPr="00830F43" w:rsidRDefault="00B91EE9" w:rsidP="009E758F">
      <w:pPr>
        <w:textAlignment w:val="baseline"/>
        <w:rPr>
          <w:rFonts w:ascii="Avenir Next" w:hAnsi="Avenir Next" w:cstheme="minorHAnsi"/>
          <w:color w:val="000000"/>
        </w:rPr>
      </w:pPr>
      <w:hyperlink r:id="rId10" w:history="1">
        <w:r w:rsidR="00D30D8F" w:rsidRPr="00634CFF">
          <w:rPr>
            <w:rStyle w:val="Hyperlink"/>
            <w:rFonts w:ascii="Avenir Next" w:hAnsi="Avenir Next" w:cstheme="minorHAnsi"/>
          </w:rPr>
          <w:t>https://youtu.be/wuoCvxnFnlA</w:t>
        </w:r>
      </w:hyperlink>
    </w:p>
    <w:p w14:paraId="2BE08CE7" w14:textId="77777777" w:rsidR="005D14F3" w:rsidRDefault="005D14F3" w:rsidP="0060694E">
      <w:pPr>
        <w:spacing w:after="160"/>
        <w:rPr>
          <w:rFonts w:ascii="Avenir Next" w:hAnsi="Avenir Next"/>
          <w:bCs/>
          <w:color w:val="000000" w:themeColor="text1"/>
        </w:rPr>
      </w:pPr>
    </w:p>
    <w:p w14:paraId="33003A52" w14:textId="63AAD5FF" w:rsidR="0060694E" w:rsidRPr="0060694E" w:rsidRDefault="0042212F" w:rsidP="0060694E">
      <w:pPr>
        <w:spacing w:after="160"/>
        <w:rPr>
          <w:rFonts w:ascii="Avenir Next" w:hAnsi="Avenir Next" w:cs="Arial"/>
          <w:color w:val="222222"/>
          <w:lang w:bidi="en-GB"/>
        </w:rPr>
      </w:pPr>
      <w:r w:rsidRPr="00830F43">
        <w:rPr>
          <w:rFonts w:ascii="Avenir Next" w:hAnsi="Avenir Next" w:cstheme="minorHAnsi"/>
          <w:b/>
          <w:bCs/>
          <w:color w:val="000000"/>
        </w:rPr>
        <w:t>Title: </w:t>
      </w:r>
      <w:r w:rsidR="0060694E" w:rsidRPr="0060694E">
        <w:rPr>
          <w:rFonts w:ascii="Avenir Next" w:eastAsia="Calibri" w:hAnsi="Avenir Next" w:cs="Calibri"/>
          <w:color w:val="000000"/>
          <w:sz w:val="20"/>
          <w:szCs w:val="20"/>
          <w:lang w:bidi="en-GB"/>
        </w:rPr>
        <w:t xml:space="preserve"> </w:t>
      </w:r>
      <w:r w:rsidR="00FF1A7A">
        <w:rPr>
          <w:rFonts w:ascii="Avenir Next" w:hAnsi="Avenir Next" w:cs="Arial"/>
          <w:color w:val="222222"/>
          <w:lang w:bidi="en-GB"/>
        </w:rPr>
        <w:t xml:space="preserve">Faithful </w:t>
      </w:r>
      <w:r w:rsidR="00BC796B">
        <w:rPr>
          <w:rFonts w:ascii="Avenir Next" w:hAnsi="Avenir Next" w:cs="Arial"/>
          <w:color w:val="222222"/>
          <w:lang w:bidi="en-GB"/>
        </w:rPr>
        <w:t>warrior</w:t>
      </w:r>
      <w:r w:rsidR="00FF1A7A">
        <w:rPr>
          <w:rFonts w:ascii="Avenir Next" w:hAnsi="Avenir Next" w:cs="Arial"/>
          <w:color w:val="222222"/>
          <w:lang w:bidi="en-GB"/>
        </w:rPr>
        <w:t xml:space="preserve"> - </w:t>
      </w:r>
      <w:r w:rsidR="0050598D">
        <w:rPr>
          <w:rFonts w:ascii="Avenir Next" w:hAnsi="Avenir Next" w:cs="Arial"/>
          <w:color w:val="222222"/>
          <w:lang w:bidi="en-GB"/>
        </w:rPr>
        <w:t>D</w:t>
      </w:r>
      <w:r w:rsidR="00BC796B">
        <w:rPr>
          <w:rFonts w:ascii="Avenir Next" w:hAnsi="Avenir Next" w:cs="Arial"/>
          <w:color w:val="222222"/>
          <w:lang w:bidi="en-GB"/>
        </w:rPr>
        <w:t>avid</w:t>
      </w:r>
    </w:p>
    <w:p w14:paraId="665E33C2" w14:textId="084BBD28" w:rsidR="00275FE6" w:rsidRPr="00275FE6" w:rsidRDefault="00275FE6" w:rsidP="0060694E">
      <w:pPr>
        <w:spacing w:after="160"/>
        <w:rPr>
          <w:rFonts w:ascii="Avenir Next" w:hAnsi="Avenir Next" w:cstheme="minorHAnsi"/>
          <w:i/>
          <w:iCs/>
          <w:color w:val="000000"/>
        </w:rPr>
      </w:pPr>
      <w:r w:rsidRPr="002656A2">
        <w:rPr>
          <w:rFonts w:ascii="Avenir Next" w:hAnsi="Avenir Next" w:cstheme="minorHAnsi"/>
          <w:i/>
          <w:iCs/>
          <w:color w:val="000000"/>
        </w:rPr>
        <w:t>R</w:t>
      </w:r>
      <w:r>
        <w:rPr>
          <w:rFonts w:ascii="Avenir Next" w:hAnsi="Avenir Next" w:cstheme="minorHAnsi"/>
          <w:i/>
          <w:iCs/>
          <w:color w:val="000000"/>
        </w:rPr>
        <w:t>ef:  1 Samuel 17</w:t>
      </w:r>
    </w:p>
    <w:p w14:paraId="25956CFC" w14:textId="4DFC6291" w:rsidR="0023433F" w:rsidRDefault="0023433F" w:rsidP="0060694E">
      <w:pPr>
        <w:spacing w:after="160"/>
        <w:rPr>
          <w:rFonts w:ascii="Avenir Next" w:hAnsi="Avenir Next"/>
        </w:rPr>
      </w:pPr>
      <w:r w:rsidRPr="00830F43">
        <w:rPr>
          <w:rFonts w:ascii="Avenir Next" w:hAnsi="Avenir Next" w:cstheme="minorHAnsi"/>
          <w:b/>
          <w:bCs/>
          <w:color w:val="000000"/>
        </w:rPr>
        <w:t xml:space="preserve">Main </w:t>
      </w:r>
      <w:r>
        <w:rPr>
          <w:rFonts w:ascii="Avenir Next" w:hAnsi="Avenir Next" w:cstheme="minorHAnsi"/>
          <w:b/>
          <w:bCs/>
          <w:color w:val="000000"/>
        </w:rPr>
        <w:t>points</w:t>
      </w:r>
      <w:r w:rsidRPr="00830F43">
        <w:rPr>
          <w:rFonts w:ascii="Avenir Next" w:hAnsi="Avenir Next" w:cstheme="minorHAnsi"/>
          <w:b/>
          <w:bCs/>
          <w:color w:val="000000"/>
        </w:rPr>
        <w:t>: </w:t>
      </w:r>
    </w:p>
    <w:p w14:paraId="1A351123" w14:textId="77777777" w:rsidR="00BC796B" w:rsidRPr="00BC796B" w:rsidRDefault="00BC796B" w:rsidP="00BC796B">
      <w:pPr>
        <w:rPr>
          <w:rFonts w:ascii="Avenir Next" w:hAnsi="Avenir Next"/>
          <w:color w:val="000000" w:themeColor="text1"/>
        </w:rPr>
      </w:pPr>
      <w:r w:rsidRPr="00BC796B">
        <w:rPr>
          <w:rFonts w:ascii="Avenir Next" w:hAnsi="Avenir Next"/>
          <w:color w:val="000000" w:themeColor="text1"/>
        </w:rPr>
        <w:t>David was a great warrior who became Israel’s greatest and most loved King.</w:t>
      </w:r>
    </w:p>
    <w:p w14:paraId="6B9456D1" w14:textId="38A4801F" w:rsidR="00BC796B" w:rsidRPr="00BC796B" w:rsidRDefault="00BC796B" w:rsidP="00BC796B">
      <w:pPr>
        <w:rPr>
          <w:rFonts w:ascii="Avenir Next" w:hAnsi="Avenir Next"/>
          <w:color w:val="000000" w:themeColor="text1"/>
        </w:rPr>
      </w:pPr>
      <w:r w:rsidRPr="00BC796B">
        <w:rPr>
          <w:rFonts w:ascii="Avenir Next" w:hAnsi="Avenir Next"/>
          <w:color w:val="000000" w:themeColor="text1"/>
        </w:rPr>
        <w:t xml:space="preserve">His military career began when he killed Goliath.  </w:t>
      </w:r>
      <w:r>
        <w:rPr>
          <w:rFonts w:ascii="Avenir Next" w:hAnsi="Avenir Next"/>
          <w:color w:val="000000" w:themeColor="text1"/>
        </w:rPr>
        <w:t>He became a great warrior</w:t>
      </w:r>
      <w:r w:rsidRPr="00BC796B">
        <w:rPr>
          <w:rFonts w:ascii="Avenir Next" w:hAnsi="Avenir Next"/>
          <w:color w:val="000000" w:themeColor="text1"/>
        </w:rPr>
        <w:t xml:space="preserve"> because of his faith in God and faithfulness in finding out and doing the will of God.</w:t>
      </w:r>
    </w:p>
    <w:p w14:paraId="34D3844A" w14:textId="77777777" w:rsidR="00BC796B" w:rsidRPr="00BC796B" w:rsidRDefault="00BC796B" w:rsidP="00BC796B">
      <w:pPr>
        <w:rPr>
          <w:rFonts w:ascii="Avenir Next" w:hAnsi="Avenir Next"/>
          <w:color w:val="000000" w:themeColor="text1"/>
        </w:rPr>
      </w:pPr>
    </w:p>
    <w:p w14:paraId="1F8598EF" w14:textId="608A37A8" w:rsidR="00BC796B" w:rsidRPr="00BC796B" w:rsidRDefault="00BC796B" w:rsidP="00BC796B">
      <w:pPr>
        <w:rPr>
          <w:rFonts w:ascii="Avenir Next" w:hAnsi="Avenir Next"/>
          <w:color w:val="000000" w:themeColor="text1"/>
        </w:rPr>
      </w:pPr>
      <w:r w:rsidRPr="00BC796B">
        <w:rPr>
          <w:rFonts w:ascii="Avenir Next" w:hAnsi="Avenir Next"/>
          <w:color w:val="000000" w:themeColor="text1"/>
        </w:rPr>
        <w:t>God trained him.  H</w:t>
      </w:r>
      <w:r>
        <w:rPr>
          <w:rFonts w:ascii="Avenir Next" w:hAnsi="Avenir Next"/>
          <w:color w:val="000000" w:themeColor="text1"/>
        </w:rPr>
        <w:t>e</w:t>
      </w:r>
      <w:r w:rsidRPr="00BC796B">
        <w:rPr>
          <w:rFonts w:ascii="Avenir Next" w:hAnsi="Avenir Next"/>
          <w:color w:val="000000" w:themeColor="text1"/>
        </w:rPr>
        <w:t xml:space="preserve"> was sent to look after sheep.  That was where he received his training.</w:t>
      </w:r>
    </w:p>
    <w:p w14:paraId="6348BE19" w14:textId="40799142" w:rsidR="00BC796B" w:rsidRPr="00BC796B" w:rsidRDefault="00BC796B" w:rsidP="00BC796B">
      <w:pPr>
        <w:rPr>
          <w:rFonts w:ascii="Avenir Next" w:hAnsi="Avenir Next"/>
          <w:color w:val="000000" w:themeColor="text1"/>
        </w:rPr>
      </w:pPr>
      <w:r w:rsidRPr="00BC796B">
        <w:rPr>
          <w:rFonts w:ascii="Avenir Next" w:hAnsi="Avenir Next"/>
          <w:color w:val="000000" w:themeColor="text1"/>
        </w:rPr>
        <w:t xml:space="preserve">He killed the lion and the bear through God’s help.  He obeyed God and faithfully defended the sheep when nobody would have blamed him if he </w:t>
      </w:r>
      <w:r>
        <w:rPr>
          <w:rFonts w:ascii="Avenir Next" w:hAnsi="Avenir Next"/>
          <w:color w:val="000000" w:themeColor="text1"/>
        </w:rPr>
        <w:t xml:space="preserve">had </w:t>
      </w:r>
      <w:r w:rsidRPr="00BC796B">
        <w:rPr>
          <w:rFonts w:ascii="Avenir Next" w:hAnsi="Avenir Next"/>
          <w:color w:val="000000" w:themeColor="text1"/>
        </w:rPr>
        <w:t>chose</w:t>
      </w:r>
      <w:r>
        <w:rPr>
          <w:rFonts w:ascii="Avenir Next" w:hAnsi="Avenir Next"/>
          <w:color w:val="000000" w:themeColor="text1"/>
        </w:rPr>
        <w:t>n</w:t>
      </w:r>
      <w:r w:rsidRPr="00BC796B">
        <w:rPr>
          <w:rFonts w:ascii="Avenir Next" w:hAnsi="Avenir Next"/>
          <w:color w:val="000000" w:themeColor="text1"/>
        </w:rPr>
        <w:t xml:space="preserve"> to run away</w:t>
      </w:r>
      <w:r>
        <w:rPr>
          <w:rFonts w:ascii="Avenir Next" w:hAnsi="Avenir Next"/>
          <w:color w:val="000000" w:themeColor="text1"/>
        </w:rPr>
        <w:t xml:space="preserve"> to preserve his own life</w:t>
      </w:r>
      <w:r w:rsidRPr="00BC796B">
        <w:rPr>
          <w:rFonts w:ascii="Avenir Next" w:hAnsi="Avenir Next"/>
          <w:color w:val="000000" w:themeColor="text1"/>
        </w:rPr>
        <w:t>.  David trusted God and was not afraid to bravely engage the enemy in conflict.</w:t>
      </w:r>
    </w:p>
    <w:p w14:paraId="52022BB5" w14:textId="0703F165" w:rsidR="00BC796B" w:rsidRPr="005D14F3" w:rsidRDefault="00BC796B" w:rsidP="00BC796B">
      <w:pPr>
        <w:rPr>
          <w:rFonts w:ascii="Avenir Next Medium" w:hAnsi="Avenir Next Medium"/>
          <w:b/>
          <w:bCs/>
          <w:color w:val="000000" w:themeColor="text1"/>
        </w:rPr>
      </w:pPr>
      <w:r w:rsidRPr="00BC796B">
        <w:rPr>
          <w:rFonts w:ascii="Avenir Next Medium" w:hAnsi="Avenir Next Medium"/>
          <w:b/>
          <w:bCs/>
          <w:color w:val="000000" w:themeColor="text1"/>
        </w:rPr>
        <w:t>1 Samuel 17</w:t>
      </w:r>
      <w:r w:rsidR="00275FE6" w:rsidRPr="005D14F3">
        <w:rPr>
          <w:rFonts w:ascii="Avenir Next Medium" w:hAnsi="Avenir Next Medium"/>
          <w:b/>
          <w:bCs/>
          <w:color w:val="000000" w:themeColor="text1"/>
        </w:rPr>
        <w:t>:34-37 &amp; 45-51</w:t>
      </w:r>
    </w:p>
    <w:p w14:paraId="3D50644B" w14:textId="46603C75" w:rsidR="00275FE6" w:rsidRPr="00BC796B" w:rsidRDefault="00275FE6" w:rsidP="00BC796B">
      <w:pPr>
        <w:rPr>
          <w:rFonts w:ascii="Avenir Next Medium" w:hAnsi="Avenir Next Medium"/>
          <w:b/>
          <w:bCs/>
          <w:color w:val="000000" w:themeColor="text1"/>
        </w:rPr>
      </w:pPr>
      <w:r>
        <w:rPr>
          <w:rFonts w:ascii="Avenir Next" w:hAnsi="Avenir Next"/>
          <w:color w:val="000000" w:themeColor="text1"/>
        </w:rPr>
        <w:lastRenderedPageBreak/>
        <w:t xml:space="preserve">David </w:t>
      </w:r>
      <w:r w:rsidR="005D14F3">
        <w:rPr>
          <w:rFonts w:ascii="Avenir Next" w:hAnsi="Avenir Next"/>
          <w:color w:val="000000" w:themeColor="text1"/>
        </w:rPr>
        <w:t xml:space="preserve">acted in line with the promise of God to His people, as can be found in </w:t>
      </w:r>
      <w:r w:rsidR="005D14F3" w:rsidRPr="005D14F3">
        <w:rPr>
          <w:rFonts w:ascii="Avenir Next Medium" w:hAnsi="Avenir Next Medium"/>
          <w:b/>
          <w:bCs/>
          <w:color w:val="000000" w:themeColor="text1"/>
        </w:rPr>
        <w:t>Deuteronomy 20:1-4</w:t>
      </w:r>
    </w:p>
    <w:p w14:paraId="3853960C" w14:textId="77777777" w:rsidR="00BC796B" w:rsidRPr="00BC796B" w:rsidRDefault="00BC796B" w:rsidP="00BC796B">
      <w:pPr>
        <w:rPr>
          <w:rFonts w:ascii="Avenir Next" w:hAnsi="Avenir Next"/>
          <w:color w:val="000000" w:themeColor="text1"/>
        </w:rPr>
      </w:pPr>
    </w:p>
    <w:p w14:paraId="732D83EF" w14:textId="00DF6D33" w:rsidR="00BC796B" w:rsidRDefault="00BC796B" w:rsidP="00BC796B">
      <w:pPr>
        <w:rPr>
          <w:rFonts w:ascii="Avenir Next" w:hAnsi="Avenir Next"/>
          <w:color w:val="000000" w:themeColor="text1"/>
        </w:rPr>
      </w:pPr>
      <w:r w:rsidRPr="00BC796B">
        <w:rPr>
          <w:rFonts w:ascii="Avenir Next" w:hAnsi="Avenir Next"/>
          <w:color w:val="000000" w:themeColor="text1"/>
        </w:rPr>
        <w:t>We can learn much from David.</w:t>
      </w:r>
    </w:p>
    <w:p w14:paraId="166CF25B" w14:textId="77777777" w:rsidR="005D14F3" w:rsidRPr="00BC796B" w:rsidRDefault="005D14F3" w:rsidP="00BC796B">
      <w:pPr>
        <w:rPr>
          <w:rFonts w:ascii="Avenir Next" w:hAnsi="Avenir Next"/>
          <w:color w:val="000000" w:themeColor="text1"/>
        </w:rPr>
      </w:pPr>
    </w:p>
    <w:p w14:paraId="7C9F5030" w14:textId="35EBE976" w:rsidR="00BC796B" w:rsidRPr="005D14F3" w:rsidRDefault="00BC796B" w:rsidP="005D14F3">
      <w:pPr>
        <w:pStyle w:val="ListParagraph"/>
        <w:numPr>
          <w:ilvl w:val="0"/>
          <w:numId w:val="34"/>
        </w:numPr>
        <w:rPr>
          <w:rFonts w:ascii="Avenir Next" w:hAnsi="Avenir Next"/>
          <w:b/>
          <w:bCs/>
          <w:color w:val="000000" w:themeColor="text1"/>
          <w:sz w:val="24"/>
          <w:szCs w:val="24"/>
        </w:rPr>
      </w:pPr>
      <w:r w:rsidRPr="005D14F3">
        <w:rPr>
          <w:rFonts w:ascii="Avenir Next" w:hAnsi="Avenir Next"/>
          <w:color w:val="000000" w:themeColor="text1"/>
          <w:sz w:val="24"/>
          <w:szCs w:val="24"/>
        </w:rPr>
        <w:t xml:space="preserve">God trains and prepares each one of His willing and faithful children for the spiritual and moral conflict they will certainly face in this world, from spiritual forces of evil who also use humans to do their evil work.  </w:t>
      </w:r>
      <w:r w:rsidR="005D14F3" w:rsidRPr="005D14F3">
        <w:rPr>
          <w:rFonts w:ascii="Avenir Next Medium" w:hAnsi="Avenir Next Medium"/>
          <w:b/>
          <w:bCs/>
          <w:color w:val="000000" w:themeColor="text1"/>
          <w:sz w:val="24"/>
          <w:szCs w:val="24"/>
        </w:rPr>
        <w:t>Ephesians 6:10-18; 2 Corinthians 10:3-5</w:t>
      </w:r>
    </w:p>
    <w:p w14:paraId="06D440AB" w14:textId="77777777" w:rsidR="00BC796B" w:rsidRPr="00BC796B" w:rsidRDefault="00BC796B" w:rsidP="00BC796B">
      <w:pPr>
        <w:numPr>
          <w:ilvl w:val="0"/>
          <w:numId w:val="33"/>
        </w:numPr>
        <w:rPr>
          <w:rFonts w:ascii="Avenir Next" w:hAnsi="Avenir Next"/>
          <w:color w:val="000000" w:themeColor="text1"/>
        </w:rPr>
      </w:pPr>
      <w:r w:rsidRPr="00BC796B">
        <w:rPr>
          <w:rFonts w:ascii="Avenir Next" w:hAnsi="Avenir Next"/>
          <w:color w:val="000000" w:themeColor="text1"/>
        </w:rPr>
        <w:t>We must not give in to fear – David was a great warrior because he did not give in to fear.</w:t>
      </w:r>
    </w:p>
    <w:p w14:paraId="17C1A415" w14:textId="77777777" w:rsidR="00BC796B" w:rsidRPr="00BC796B" w:rsidRDefault="00BC796B" w:rsidP="005D14F3">
      <w:pPr>
        <w:ind w:firstLine="720"/>
        <w:rPr>
          <w:rFonts w:ascii="Avenir Next" w:hAnsi="Avenir Next"/>
          <w:b/>
          <w:bCs/>
          <w:color w:val="000000" w:themeColor="text1"/>
        </w:rPr>
      </w:pPr>
      <w:r w:rsidRPr="00BC796B">
        <w:rPr>
          <w:rFonts w:ascii="Avenir Next" w:hAnsi="Avenir Next"/>
          <w:b/>
          <w:bCs/>
          <w:color w:val="000000" w:themeColor="text1"/>
        </w:rPr>
        <w:t>John 14:27; John 16:33</w:t>
      </w:r>
    </w:p>
    <w:p w14:paraId="7AC089CD" w14:textId="77777777" w:rsidR="00BC796B" w:rsidRPr="00BC796B" w:rsidRDefault="00BC796B" w:rsidP="00BC796B">
      <w:pPr>
        <w:rPr>
          <w:rFonts w:ascii="Avenir Next" w:hAnsi="Avenir Next"/>
          <w:color w:val="000000" w:themeColor="text1"/>
        </w:rPr>
      </w:pPr>
    </w:p>
    <w:p w14:paraId="30F49246" w14:textId="0B9352E9" w:rsidR="00BC796B" w:rsidRPr="00BC796B" w:rsidRDefault="00BC796B" w:rsidP="00D83FF9">
      <w:pPr>
        <w:numPr>
          <w:ilvl w:val="0"/>
          <w:numId w:val="33"/>
        </w:numPr>
        <w:rPr>
          <w:rFonts w:ascii="Avenir Next" w:hAnsi="Avenir Next"/>
          <w:color w:val="000000" w:themeColor="text1"/>
        </w:rPr>
      </w:pPr>
      <w:r w:rsidRPr="00BC796B">
        <w:rPr>
          <w:rFonts w:ascii="Avenir Next" w:hAnsi="Avenir Next"/>
          <w:color w:val="000000" w:themeColor="text1"/>
        </w:rPr>
        <w:t xml:space="preserve">We must not be selfish or self-centred.  Such people do not care about others.  They choose self-preservation instead of trust in God and obedience to Him, so that they can be used to bless others.  They end up gaining nothing that matters.  </w:t>
      </w:r>
      <w:r w:rsidRPr="00BC796B">
        <w:rPr>
          <w:rFonts w:ascii="Avenir Next" w:hAnsi="Avenir Next"/>
          <w:b/>
          <w:bCs/>
          <w:color w:val="000000" w:themeColor="text1"/>
        </w:rPr>
        <w:t>Matthew 16:24-27.</w:t>
      </w:r>
      <w:r w:rsidRPr="00BC796B">
        <w:rPr>
          <w:rFonts w:ascii="Avenir Next" w:hAnsi="Avenir Next"/>
          <w:color w:val="000000" w:themeColor="text1"/>
        </w:rPr>
        <w:t xml:space="preserve"> </w:t>
      </w:r>
    </w:p>
    <w:p w14:paraId="551BDEF5" w14:textId="77777777" w:rsidR="00BC796B" w:rsidRPr="00BC796B" w:rsidRDefault="00BC796B" w:rsidP="00BC796B">
      <w:pPr>
        <w:rPr>
          <w:rFonts w:ascii="Avenir Next" w:hAnsi="Avenir Next"/>
          <w:color w:val="000000" w:themeColor="text1"/>
        </w:rPr>
      </w:pPr>
    </w:p>
    <w:p w14:paraId="5EF6F268" w14:textId="6323775A" w:rsidR="00BC796B" w:rsidRPr="00BC796B" w:rsidRDefault="00BC796B" w:rsidP="00D365D7">
      <w:pPr>
        <w:numPr>
          <w:ilvl w:val="0"/>
          <w:numId w:val="33"/>
        </w:numPr>
        <w:rPr>
          <w:rFonts w:ascii="Avenir Next" w:hAnsi="Avenir Next"/>
          <w:color w:val="000000" w:themeColor="text1"/>
        </w:rPr>
      </w:pPr>
      <w:r w:rsidRPr="00BC796B">
        <w:rPr>
          <w:rFonts w:ascii="Avenir Next" w:hAnsi="Avenir Next"/>
          <w:color w:val="000000" w:themeColor="text1"/>
        </w:rPr>
        <w:t xml:space="preserve">Repentance is very important.  </w:t>
      </w:r>
      <w:r w:rsidR="005D14F3" w:rsidRPr="005D14F3">
        <w:rPr>
          <w:rFonts w:ascii="Avenir Next" w:hAnsi="Avenir Next"/>
          <w:color w:val="000000" w:themeColor="text1"/>
        </w:rPr>
        <w:t xml:space="preserve">When David went wrong, he repented completely and was restored. </w:t>
      </w:r>
      <w:r w:rsidRPr="00BC796B">
        <w:rPr>
          <w:rFonts w:ascii="Avenir Next" w:hAnsi="Avenir Next"/>
          <w:color w:val="000000" w:themeColor="text1"/>
        </w:rPr>
        <w:t>Many people, including those who claim to be believers do not face their wrong doing squarely, as David did</w:t>
      </w:r>
      <w:r w:rsidR="005D14F3">
        <w:rPr>
          <w:rFonts w:ascii="Avenir Next" w:hAnsi="Avenir Next"/>
          <w:color w:val="000000" w:themeColor="text1"/>
        </w:rPr>
        <w:t xml:space="preserve">, and so may forfeit </w:t>
      </w:r>
      <w:r w:rsidR="006A00F9">
        <w:rPr>
          <w:rFonts w:ascii="Avenir Next" w:hAnsi="Avenir Next"/>
          <w:color w:val="000000" w:themeColor="text1"/>
        </w:rPr>
        <w:t>the blessings of forgiveness and restoration.</w:t>
      </w:r>
    </w:p>
    <w:p w14:paraId="7B27E15A" w14:textId="5181F495" w:rsidR="00124888" w:rsidRDefault="00124888" w:rsidP="006B7F56">
      <w:pPr>
        <w:rPr>
          <w:rFonts w:ascii="Avenir Next" w:hAnsi="Avenir Next"/>
          <w:color w:val="000000" w:themeColor="text1"/>
          <w:lang w:val="en-US"/>
        </w:rPr>
      </w:pPr>
    </w:p>
    <w:p w14:paraId="46A7F2F6" w14:textId="77777777" w:rsidR="00E50592" w:rsidRDefault="00E50592" w:rsidP="00030742">
      <w:pPr>
        <w:rPr>
          <w:rFonts w:ascii="Avenir Next" w:hAnsi="Avenir Next" w:cstheme="minorHAnsi"/>
          <w:b/>
          <w:bCs/>
          <w:color w:val="C00000"/>
        </w:rPr>
      </w:pPr>
    </w:p>
    <w:p w14:paraId="6E906071" w14:textId="3D06BDB1" w:rsidR="005320CC" w:rsidRPr="00830F43" w:rsidRDefault="0042212F" w:rsidP="00030742">
      <w:pPr>
        <w:rPr>
          <w:rFonts w:ascii="Avenir Next" w:hAnsi="Avenir Next" w:cstheme="minorHAnsi"/>
          <w:color w:val="000000"/>
        </w:rPr>
      </w:pPr>
      <w:r w:rsidRPr="00830F43">
        <w:rPr>
          <w:rFonts w:ascii="Avenir Next" w:hAnsi="Avenir Next" w:cstheme="minorHAnsi"/>
          <w:b/>
          <w:bCs/>
          <w:color w:val="C00000"/>
        </w:rPr>
        <w:t>Discussion</w:t>
      </w:r>
      <w:r w:rsidR="002818AF" w:rsidRPr="00830F43">
        <w:rPr>
          <w:rFonts w:ascii="Avenir Next" w:hAnsi="Avenir Next" w:cstheme="minorHAnsi"/>
          <w:b/>
          <w:bCs/>
          <w:color w:val="C00000"/>
        </w:rPr>
        <w:t xml:space="preserve"> points:</w:t>
      </w:r>
    </w:p>
    <w:p w14:paraId="5FEC9441" w14:textId="629AFAB2" w:rsidR="0042212F" w:rsidRPr="00830F43" w:rsidRDefault="0042212F" w:rsidP="005320CC">
      <w:pPr>
        <w:rPr>
          <w:rFonts w:ascii="Avenir Next" w:hAnsi="Avenir Next" w:cstheme="minorHAnsi"/>
          <w:color w:val="000000"/>
        </w:rPr>
      </w:pPr>
      <w:r w:rsidRPr="00830F43">
        <w:rPr>
          <w:rFonts w:ascii="Avenir Next" w:hAnsi="Avenir Next" w:cstheme="minorHAnsi"/>
          <w:color w:val="000000"/>
        </w:rPr>
        <w:t>Insight gained</w:t>
      </w:r>
    </w:p>
    <w:p w14:paraId="081C4E23" w14:textId="3E5BEF5D" w:rsidR="008927DC" w:rsidRPr="00830F43" w:rsidRDefault="00F06D91">
      <w:pPr>
        <w:rPr>
          <w:rFonts w:ascii="Avenir Next" w:hAnsi="Avenir Next" w:cstheme="minorHAnsi"/>
          <w:color w:val="000000"/>
        </w:rPr>
      </w:pPr>
      <w:r w:rsidRPr="00830F43">
        <w:rPr>
          <w:rFonts w:ascii="Avenir Next" w:hAnsi="Avenir Next" w:cstheme="minorHAnsi"/>
          <w:color w:val="000000"/>
        </w:rPr>
        <w:t>Practical application</w:t>
      </w:r>
    </w:p>
    <w:p w14:paraId="10C21642" w14:textId="77777777" w:rsidR="00171F36" w:rsidRPr="007A4F51" w:rsidRDefault="00171F36">
      <w:pPr>
        <w:rPr>
          <w:rFonts w:ascii="Avenir Book" w:hAnsi="Avenir Book" w:cstheme="minorHAnsi"/>
          <w:color w:val="000000"/>
        </w:rPr>
      </w:pPr>
    </w:p>
    <w:sectPr w:rsidR="00171F36" w:rsidRPr="007A4F51"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39B8E" w14:textId="77777777" w:rsidR="00B91EE9" w:rsidRDefault="00B91EE9" w:rsidP="00CE41A8">
      <w:r>
        <w:separator/>
      </w:r>
    </w:p>
  </w:endnote>
  <w:endnote w:type="continuationSeparator" w:id="0">
    <w:p w14:paraId="5C38CD21" w14:textId="77777777" w:rsidR="00B91EE9" w:rsidRDefault="00B91EE9"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Avenir Next Medium">
    <w:altName w:val="Avenir Next Medium"/>
    <w:panose1 w:val="020B06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Avenir Book">
    <w:altName w:val="Avenir Book"/>
    <w:panose1 w:val="02000503020000020003"/>
    <w:charset w:val="00"/>
    <w:family w:val="auto"/>
    <w:pitch w:val="variable"/>
    <w:sig w:usb0="800000AF" w:usb1="5000204A" w:usb2="00000000" w:usb3="00000000" w:csb0="0000009B"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53521D" w14:textId="77777777" w:rsidR="00B91EE9" w:rsidRDefault="00B91EE9" w:rsidP="00CE41A8">
      <w:r>
        <w:separator/>
      </w:r>
    </w:p>
  </w:footnote>
  <w:footnote w:type="continuationSeparator" w:id="0">
    <w:p w14:paraId="56C2B0DB" w14:textId="77777777" w:rsidR="00B91EE9" w:rsidRDefault="00B91EE9"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1149"/>
    <w:multiLevelType w:val="hybridMultilevel"/>
    <w:tmpl w:val="B05C4A4E"/>
    <w:lvl w:ilvl="0" w:tplc="6D08237C">
      <w:start w:val="2"/>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4142B1"/>
    <w:multiLevelType w:val="hybridMultilevel"/>
    <w:tmpl w:val="9F7A8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FC5152"/>
    <w:multiLevelType w:val="hybridMultilevel"/>
    <w:tmpl w:val="1E2AA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25EC1"/>
    <w:multiLevelType w:val="multilevel"/>
    <w:tmpl w:val="A3AC7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872794"/>
    <w:multiLevelType w:val="hybridMultilevel"/>
    <w:tmpl w:val="A54E2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6A39D1"/>
    <w:multiLevelType w:val="hybridMultilevel"/>
    <w:tmpl w:val="39C48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847CEA"/>
    <w:multiLevelType w:val="hybridMultilevel"/>
    <w:tmpl w:val="D7E0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674EC0"/>
    <w:multiLevelType w:val="hybridMultilevel"/>
    <w:tmpl w:val="E878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A00CD5"/>
    <w:multiLevelType w:val="hybridMultilevel"/>
    <w:tmpl w:val="DA78D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634CEF"/>
    <w:multiLevelType w:val="hybridMultilevel"/>
    <w:tmpl w:val="46BC1C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090BE1"/>
    <w:multiLevelType w:val="hybridMultilevel"/>
    <w:tmpl w:val="C2A4A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0542D1"/>
    <w:multiLevelType w:val="hybridMultilevel"/>
    <w:tmpl w:val="3538E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0162E0"/>
    <w:multiLevelType w:val="multilevel"/>
    <w:tmpl w:val="13143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AD13210"/>
    <w:multiLevelType w:val="hybridMultilevel"/>
    <w:tmpl w:val="73FAB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DED5BFE"/>
    <w:multiLevelType w:val="hybridMultilevel"/>
    <w:tmpl w:val="E8FCB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9C2F26"/>
    <w:multiLevelType w:val="hybridMultilevel"/>
    <w:tmpl w:val="0DAE22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5783F54"/>
    <w:multiLevelType w:val="hybridMultilevel"/>
    <w:tmpl w:val="4FA27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A57791"/>
    <w:multiLevelType w:val="hybridMultilevel"/>
    <w:tmpl w:val="A4409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B3069D"/>
    <w:multiLevelType w:val="hybridMultilevel"/>
    <w:tmpl w:val="D14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3A5EBD"/>
    <w:multiLevelType w:val="hybridMultilevel"/>
    <w:tmpl w:val="36E09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C21C44"/>
    <w:multiLevelType w:val="hybridMultilevel"/>
    <w:tmpl w:val="32425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7C79C1"/>
    <w:multiLevelType w:val="hybridMultilevel"/>
    <w:tmpl w:val="C2D4B9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D16CC7"/>
    <w:multiLevelType w:val="multilevel"/>
    <w:tmpl w:val="A59CB9F8"/>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14791B"/>
    <w:multiLevelType w:val="hybridMultilevel"/>
    <w:tmpl w:val="8D22B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163973"/>
    <w:multiLevelType w:val="hybridMultilevel"/>
    <w:tmpl w:val="451A4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72811AD"/>
    <w:multiLevelType w:val="hybridMultilevel"/>
    <w:tmpl w:val="B7C45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7F7843"/>
    <w:multiLevelType w:val="hybridMultilevel"/>
    <w:tmpl w:val="EB64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D12F4D"/>
    <w:multiLevelType w:val="hybridMultilevel"/>
    <w:tmpl w:val="B12EA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EF5C51"/>
    <w:multiLevelType w:val="hybridMultilevel"/>
    <w:tmpl w:val="AB0A4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6"/>
  </w:num>
  <w:num w:numId="4">
    <w:abstractNumId w:val="5"/>
  </w:num>
  <w:num w:numId="5">
    <w:abstractNumId w:val="17"/>
  </w:num>
  <w:num w:numId="6">
    <w:abstractNumId w:val="25"/>
  </w:num>
  <w:num w:numId="7">
    <w:abstractNumId w:val="23"/>
  </w:num>
  <w:num w:numId="8">
    <w:abstractNumId w:val="6"/>
  </w:num>
  <w:num w:numId="9">
    <w:abstractNumId w:val="10"/>
  </w:num>
  <w:num w:numId="10">
    <w:abstractNumId w:val="21"/>
  </w:num>
  <w:num w:numId="11">
    <w:abstractNumId w:val="0"/>
  </w:num>
  <w:num w:numId="12">
    <w:abstractNumId w:val="9"/>
  </w:num>
  <w:num w:numId="13">
    <w:abstractNumId w:val="18"/>
  </w:num>
  <w:num w:numId="14">
    <w:abstractNumId w:val="29"/>
  </w:num>
  <w:num w:numId="15">
    <w:abstractNumId w:val="15"/>
  </w:num>
  <w:num w:numId="16">
    <w:abstractNumId w:val="4"/>
  </w:num>
  <w:num w:numId="17">
    <w:abstractNumId w:val="24"/>
  </w:num>
  <w:num w:numId="18">
    <w:abstractNumId w:val="30"/>
  </w:num>
  <w:num w:numId="19">
    <w:abstractNumId w:val="32"/>
  </w:num>
  <w:num w:numId="20">
    <w:abstractNumId w:val="34"/>
  </w:num>
  <w:num w:numId="21">
    <w:abstractNumId w:val="13"/>
  </w:num>
  <w:num w:numId="22">
    <w:abstractNumId w:val="20"/>
  </w:num>
  <w:num w:numId="23">
    <w:abstractNumId w:val="19"/>
  </w:num>
  <w:num w:numId="24">
    <w:abstractNumId w:val="27"/>
  </w:num>
  <w:num w:numId="25">
    <w:abstractNumId w:val="33"/>
  </w:num>
  <w:num w:numId="26">
    <w:abstractNumId w:val="31"/>
  </w:num>
  <w:num w:numId="27">
    <w:abstractNumId w:val="14"/>
  </w:num>
  <w:num w:numId="28">
    <w:abstractNumId w:val="26"/>
  </w:num>
  <w:num w:numId="29">
    <w:abstractNumId w:val="12"/>
  </w:num>
  <w:num w:numId="30">
    <w:abstractNumId w:val="11"/>
  </w:num>
  <w:num w:numId="31">
    <w:abstractNumId w:val="35"/>
  </w:num>
  <w:num w:numId="32">
    <w:abstractNumId w:val="2"/>
  </w:num>
  <w:num w:numId="33">
    <w:abstractNumId w:val="8"/>
  </w:num>
  <w:num w:numId="34">
    <w:abstractNumId w:val="3"/>
  </w:num>
  <w:num w:numId="35">
    <w:abstractNumId w:val="28"/>
  </w:num>
  <w:num w:numId="36">
    <w:abstractNumId w:val="2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73EF"/>
    <w:rsid w:val="00010EFD"/>
    <w:rsid w:val="000118C5"/>
    <w:rsid w:val="00011E63"/>
    <w:rsid w:val="00014B77"/>
    <w:rsid w:val="00015739"/>
    <w:rsid w:val="00022010"/>
    <w:rsid w:val="00022778"/>
    <w:rsid w:val="000235C4"/>
    <w:rsid w:val="00023A7A"/>
    <w:rsid w:val="00030742"/>
    <w:rsid w:val="00030A2F"/>
    <w:rsid w:val="0003604F"/>
    <w:rsid w:val="0004115F"/>
    <w:rsid w:val="000500B3"/>
    <w:rsid w:val="00052377"/>
    <w:rsid w:val="00052E14"/>
    <w:rsid w:val="00053B09"/>
    <w:rsid w:val="00056C42"/>
    <w:rsid w:val="00057B34"/>
    <w:rsid w:val="00057BD8"/>
    <w:rsid w:val="00057BEE"/>
    <w:rsid w:val="000606B5"/>
    <w:rsid w:val="000610C4"/>
    <w:rsid w:val="0006389B"/>
    <w:rsid w:val="00065647"/>
    <w:rsid w:val="00067DE5"/>
    <w:rsid w:val="00070614"/>
    <w:rsid w:val="000721F3"/>
    <w:rsid w:val="00075F9C"/>
    <w:rsid w:val="000763A8"/>
    <w:rsid w:val="00076FCA"/>
    <w:rsid w:val="000809A8"/>
    <w:rsid w:val="00082B0E"/>
    <w:rsid w:val="0008318A"/>
    <w:rsid w:val="00091396"/>
    <w:rsid w:val="00093909"/>
    <w:rsid w:val="000B0AFF"/>
    <w:rsid w:val="000B0D59"/>
    <w:rsid w:val="000B1081"/>
    <w:rsid w:val="000B10D7"/>
    <w:rsid w:val="000C0147"/>
    <w:rsid w:val="000D19DC"/>
    <w:rsid w:val="000E1177"/>
    <w:rsid w:val="000E1518"/>
    <w:rsid w:val="000E213D"/>
    <w:rsid w:val="000E26ED"/>
    <w:rsid w:val="000E2F07"/>
    <w:rsid w:val="000F5BD1"/>
    <w:rsid w:val="000F6B9E"/>
    <w:rsid w:val="00105C98"/>
    <w:rsid w:val="0010797D"/>
    <w:rsid w:val="00114132"/>
    <w:rsid w:val="0011761B"/>
    <w:rsid w:val="0012213E"/>
    <w:rsid w:val="00124888"/>
    <w:rsid w:val="001250E6"/>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6327"/>
    <w:rsid w:val="00186A96"/>
    <w:rsid w:val="001904AE"/>
    <w:rsid w:val="00190CC1"/>
    <w:rsid w:val="00191656"/>
    <w:rsid w:val="00192833"/>
    <w:rsid w:val="00196489"/>
    <w:rsid w:val="001A4DA8"/>
    <w:rsid w:val="001A51C5"/>
    <w:rsid w:val="001A6E32"/>
    <w:rsid w:val="001A7538"/>
    <w:rsid w:val="001B0B4E"/>
    <w:rsid w:val="001B1CD7"/>
    <w:rsid w:val="001B4D10"/>
    <w:rsid w:val="001C0DBC"/>
    <w:rsid w:val="001C18D8"/>
    <w:rsid w:val="001D1B30"/>
    <w:rsid w:val="001D43B7"/>
    <w:rsid w:val="001D43F3"/>
    <w:rsid w:val="001E7459"/>
    <w:rsid w:val="001E750B"/>
    <w:rsid w:val="001F5B2B"/>
    <w:rsid w:val="001F6F00"/>
    <w:rsid w:val="00200813"/>
    <w:rsid w:val="002100B9"/>
    <w:rsid w:val="00217254"/>
    <w:rsid w:val="00220E15"/>
    <w:rsid w:val="0023373F"/>
    <w:rsid w:val="00233AB7"/>
    <w:rsid w:val="0023433F"/>
    <w:rsid w:val="00235317"/>
    <w:rsid w:val="00243D99"/>
    <w:rsid w:val="0025212A"/>
    <w:rsid w:val="002546A8"/>
    <w:rsid w:val="002647E5"/>
    <w:rsid w:val="002656A2"/>
    <w:rsid w:val="00265C95"/>
    <w:rsid w:val="00271E73"/>
    <w:rsid w:val="00272860"/>
    <w:rsid w:val="00273881"/>
    <w:rsid w:val="00275FE6"/>
    <w:rsid w:val="00277EEF"/>
    <w:rsid w:val="002818AF"/>
    <w:rsid w:val="00287A57"/>
    <w:rsid w:val="00287DE4"/>
    <w:rsid w:val="0029195D"/>
    <w:rsid w:val="002A2421"/>
    <w:rsid w:val="002A413C"/>
    <w:rsid w:val="002A563E"/>
    <w:rsid w:val="002B0FEE"/>
    <w:rsid w:val="002B1C66"/>
    <w:rsid w:val="002B3A88"/>
    <w:rsid w:val="002C54A7"/>
    <w:rsid w:val="002C642A"/>
    <w:rsid w:val="002D3849"/>
    <w:rsid w:val="002D46C1"/>
    <w:rsid w:val="002E4237"/>
    <w:rsid w:val="00302C44"/>
    <w:rsid w:val="00303322"/>
    <w:rsid w:val="0030440B"/>
    <w:rsid w:val="00306A39"/>
    <w:rsid w:val="003101C4"/>
    <w:rsid w:val="00310633"/>
    <w:rsid w:val="0031282B"/>
    <w:rsid w:val="0031485A"/>
    <w:rsid w:val="00320A54"/>
    <w:rsid w:val="00322DE8"/>
    <w:rsid w:val="00324B86"/>
    <w:rsid w:val="003339D2"/>
    <w:rsid w:val="00337B97"/>
    <w:rsid w:val="003426C4"/>
    <w:rsid w:val="003454A3"/>
    <w:rsid w:val="003460AF"/>
    <w:rsid w:val="003464D7"/>
    <w:rsid w:val="003527EB"/>
    <w:rsid w:val="00357E01"/>
    <w:rsid w:val="00360158"/>
    <w:rsid w:val="003625DB"/>
    <w:rsid w:val="00365DB3"/>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57BF"/>
    <w:rsid w:val="003C2FAD"/>
    <w:rsid w:val="003D0F70"/>
    <w:rsid w:val="003D6B45"/>
    <w:rsid w:val="003D7288"/>
    <w:rsid w:val="003E0718"/>
    <w:rsid w:val="003E10FE"/>
    <w:rsid w:val="003E4D59"/>
    <w:rsid w:val="003E5503"/>
    <w:rsid w:val="003E6918"/>
    <w:rsid w:val="003E6A76"/>
    <w:rsid w:val="003F0ECA"/>
    <w:rsid w:val="003F11F7"/>
    <w:rsid w:val="003F6BFE"/>
    <w:rsid w:val="004058A4"/>
    <w:rsid w:val="00415B6B"/>
    <w:rsid w:val="00421841"/>
    <w:rsid w:val="0042195B"/>
    <w:rsid w:val="0042212F"/>
    <w:rsid w:val="00430748"/>
    <w:rsid w:val="004324E5"/>
    <w:rsid w:val="0043272F"/>
    <w:rsid w:val="00434209"/>
    <w:rsid w:val="00435B9D"/>
    <w:rsid w:val="0043619D"/>
    <w:rsid w:val="004468C8"/>
    <w:rsid w:val="00450D04"/>
    <w:rsid w:val="00451E12"/>
    <w:rsid w:val="00452592"/>
    <w:rsid w:val="00452C63"/>
    <w:rsid w:val="004630F5"/>
    <w:rsid w:val="004643DD"/>
    <w:rsid w:val="004711BB"/>
    <w:rsid w:val="00471C39"/>
    <w:rsid w:val="00471F90"/>
    <w:rsid w:val="004721A4"/>
    <w:rsid w:val="0047257F"/>
    <w:rsid w:val="00477993"/>
    <w:rsid w:val="0049070C"/>
    <w:rsid w:val="004972F4"/>
    <w:rsid w:val="004B002B"/>
    <w:rsid w:val="004B35A6"/>
    <w:rsid w:val="004B3E66"/>
    <w:rsid w:val="004B7517"/>
    <w:rsid w:val="004C3620"/>
    <w:rsid w:val="004C4A82"/>
    <w:rsid w:val="004C668C"/>
    <w:rsid w:val="004D020A"/>
    <w:rsid w:val="004D2D0A"/>
    <w:rsid w:val="004D6AB5"/>
    <w:rsid w:val="004F2359"/>
    <w:rsid w:val="005016F6"/>
    <w:rsid w:val="00502825"/>
    <w:rsid w:val="0050598D"/>
    <w:rsid w:val="00506B61"/>
    <w:rsid w:val="00507981"/>
    <w:rsid w:val="00523069"/>
    <w:rsid w:val="005320CC"/>
    <w:rsid w:val="005345EA"/>
    <w:rsid w:val="00536C7B"/>
    <w:rsid w:val="00541952"/>
    <w:rsid w:val="00544F25"/>
    <w:rsid w:val="00551637"/>
    <w:rsid w:val="00553353"/>
    <w:rsid w:val="00561B5B"/>
    <w:rsid w:val="005649F1"/>
    <w:rsid w:val="00573DCF"/>
    <w:rsid w:val="0057407A"/>
    <w:rsid w:val="00574B0C"/>
    <w:rsid w:val="00575D59"/>
    <w:rsid w:val="0058140B"/>
    <w:rsid w:val="005840B6"/>
    <w:rsid w:val="00587941"/>
    <w:rsid w:val="00597ECA"/>
    <w:rsid w:val="005A24F3"/>
    <w:rsid w:val="005A295B"/>
    <w:rsid w:val="005A4421"/>
    <w:rsid w:val="005B510B"/>
    <w:rsid w:val="005C0B67"/>
    <w:rsid w:val="005C26DE"/>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4129A"/>
    <w:rsid w:val="00645E54"/>
    <w:rsid w:val="006529DA"/>
    <w:rsid w:val="006561B8"/>
    <w:rsid w:val="0065658F"/>
    <w:rsid w:val="0066311C"/>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44E6"/>
    <w:rsid w:val="006B6417"/>
    <w:rsid w:val="006B7F56"/>
    <w:rsid w:val="006C23BC"/>
    <w:rsid w:val="006D5215"/>
    <w:rsid w:val="006D6E78"/>
    <w:rsid w:val="006E1374"/>
    <w:rsid w:val="006E4269"/>
    <w:rsid w:val="006E4A3A"/>
    <w:rsid w:val="006F0A15"/>
    <w:rsid w:val="006F4EC0"/>
    <w:rsid w:val="006F61BE"/>
    <w:rsid w:val="007014B5"/>
    <w:rsid w:val="007072F9"/>
    <w:rsid w:val="00713151"/>
    <w:rsid w:val="00713FEC"/>
    <w:rsid w:val="00725A08"/>
    <w:rsid w:val="0072702A"/>
    <w:rsid w:val="0073374B"/>
    <w:rsid w:val="007347FA"/>
    <w:rsid w:val="00734F0A"/>
    <w:rsid w:val="00735933"/>
    <w:rsid w:val="00740979"/>
    <w:rsid w:val="00743CC0"/>
    <w:rsid w:val="00750FDB"/>
    <w:rsid w:val="0075222D"/>
    <w:rsid w:val="00760A02"/>
    <w:rsid w:val="00764D0D"/>
    <w:rsid w:val="007666D3"/>
    <w:rsid w:val="007677DA"/>
    <w:rsid w:val="007679F1"/>
    <w:rsid w:val="00772EE7"/>
    <w:rsid w:val="007736DE"/>
    <w:rsid w:val="00774400"/>
    <w:rsid w:val="00774A8E"/>
    <w:rsid w:val="00774FC2"/>
    <w:rsid w:val="00781D09"/>
    <w:rsid w:val="007865C3"/>
    <w:rsid w:val="007922F2"/>
    <w:rsid w:val="00793272"/>
    <w:rsid w:val="00794201"/>
    <w:rsid w:val="00795837"/>
    <w:rsid w:val="0079799E"/>
    <w:rsid w:val="007A03EF"/>
    <w:rsid w:val="007A1475"/>
    <w:rsid w:val="007A1D32"/>
    <w:rsid w:val="007A4266"/>
    <w:rsid w:val="007A4F51"/>
    <w:rsid w:val="007B2A1D"/>
    <w:rsid w:val="007B2D99"/>
    <w:rsid w:val="007B2E57"/>
    <w:rsid w:val="007C0917"/>
    <w:rsid w:val="007C2541"/>
    <w:rsid w:val="007C43B5"/>
    <w:rsid w:val="007C64D8"/>
    <w:rsid w:val="007D6393"/>
    <w:rsid w:val="007D67A3"/>
    <w:rsid w:val="007E0757"/>
    <w:rsid w:val="007E3617"/>
    <w:rsid w:val="007E532B"/>
    <w:rsid w:val="007E5A5C"/>
    <w:rsid w:val="007E5D91"/>
    <w:rsid w:val="007F157B"/>
    <w:rsid w:val="007F22AF"/>
    <w:rsid w:val="007F2E23"/>
    <w:rsid w:val="007F3CAB"/>
    <w:rsid w:val="007F7BC4"/>
    <w:rsid w:val="00802F64"/>
    <w:rsid w:val="00804BEA"/>
    <w:rsid w:val="008050A3"/>
    <w:rsid w:val="00814465"/>
    <w:rsid w:val="008161E2"/>
    <w:rsid w:val="0081732F"/>
    <w:rsid w:val="008208B5"/>
    <w:rsid w:val="008259BE"/>
    <w:rsid w:val="00830F43"/>
    <w:rsid w:val="00834241"/>
    <w:rsid w:val="00841A46"/>
    <w:rsid w:val="00850396"/>
    <w:rsid w:val="008503CC"/>
    <w:rsid w:val="00855D49"/>
    <w:rsid w:val="00855DCD"/>
    <w:rsid w:val="0086194E"/>
    <w:rsid w:val="00862D3F"/>
    <w:rsid w:val="00864175"/>
    <w:rsid w:val="00867F0F"/>
    <w:rsid w:val="00870696"/>
    <w:rsid w:val="0087323C"/>
    <w:rsid w:val="00875610"/>
    <w:rsid w:val="00880F94"/>
    <w:rsid w:val="008853DD"/>
    <w:rsid w:val="0088724B"/>
    <w:rsid w:val="008927DC"/>
    <w:rsid w:val="00892F53"/>
    <w:rsid w:val="008A3D31"/>
    <w:rsid w:val="008A5495"/>
    <w:rsid w:val="008A75B4"/>
    <w:rsid w:val="008A7D14"/>
    <w:rsid w:val="008A7D68"/>
    <w:rsid w:val="008B3DAE"/>
    <w:rsid w:val="008B479F"/>
    <w:rsid w:val="008B6049"/>
    <w:rsid w:val="008B6B02"/>
    <w:rsid w:val="008C3578"/>
    <w:rsid w:val="008C4459"/>
    <w:rsid w:val="008C6FB2"/>
    <w:rsid w:val="008D17C7"/>
    <w:rsid w:val="008D2273"/>
    <w:rsid w:val="008E5B5E"/>
    <w:rsid w:val="008F2802"/>
    <w:rsid w:val="008F3244"/>
    <w:rsid w:val="00901770"/>
    <w:rsid w:val="00902E2D"/>
    <w:rsid w:val="009034A5"/>
    <w:rsid w:val="00904170"/>
    <w:rsid w:val="00904B90"/>
    <w:rsid w:val="009121FA"/>
    <w:rsid w:val="00915F12"/>
    <w:rsid w:val="00916152"/>
    <w:rsid w:val="00916362"/>
    <w:rsid w:val="009264AB"/>
    <w:rsid w:val="00927585"/>
    <w:rsid w:val="009302CD"/>
    <w:rsid w:val="00931658"/>
    <w:rsid w:val="00940BD7"/>
    <w:rsid w:val="0094355F"/>
    <w:rsid w:val="00947652"/>
    <w:rsid w:val="00956415"/>
    <w:rsid w:val="00957BA4"/>
    <w:rsid w:val="00961457"/>
    <w:rsid w:val="00961C77"/>
    <w:rsid w:val="00962C7A"/>
    <w:rsid w:val="00966B70"/>
    <w:rsid w:val="009706EB"/>
    <w:rsid w:val="00971589"/>
    <w:rsid w:val="0097299F"/>
    <w:rsid w:val="00973FB8"/>
    <w:rsid w:val="009809B4"/>
    <w:rsid w:val="009933EE"/>
    <w:rsid w:val="00996E4D"/>
    <w:rsid w:val="009A0C8B"/>
    <w:rsid w:val="009A4351"/>
    <w:rsid w:val="009A5B21"/>
    <w:rsid w:val="009A64BA"/>
    <w:rsid w:val="009A6F2F"/>
    <w:rsid w:val="009A7A19"/>
    <w:rsid w:val="009B0934"/>
    <w:rsid w:val="009B0A8A"/>
    <w:rsid w:val="009B68C1"/>
    <w:rsid w:val="009C2048"/>
    <w:rsid w:val="009C7BA7"/>
    <w:rsid w:val="009D6BC8"/>
    <w:rsid w:val="009E2265"/>
    <w:rsid w:val="009E4D9E"/>
    <w:rsid w:val="009E506D"/>
    <w:rsid w:val="009E758F"/>
    <w:rsid w:val="009F0648"/>
    <w:rsid w:val="00A0151B"/>
    <w:rsid w:val="00A01AFB"/>
    <w:rsid w:val="00A0528F"/>
    <w:rsid w:val="00A077AE"/>
    <w:rsid w:val="00A10D34"/>
    <w:rsid w:val="00A12190"/>
    <w:rsid w:val="00A12D3B"/>
    <w:rsid w:val="00A153F9"/>
    <w:rsid w:val="00A1544C"/>
    <w:rsid w:val="00A2483E"/>
    <w:rsid w:val="00A261DE"/>
    <w:rsid w:val="00A2768E"/>
    <w:rsid w:val="00A27A47"/>
    <w:rsid w:val="00A319F0"/>
    <w:rsid w:val="00A3578A"/>
    <w:rsid w:val="00A419A0"/>
    <w:rsid w:val="00A432C5"/>
    <w:rsid w:val="00A46EA1"/>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A153D"/>
    <w:rsid w:val="00AA1648"/>
    <w:rsid w:val="00AA465D"/>
    <w:rsid w:val="00AB23FC"/>
    <w:rsid w:val="00AB3DAC"/>
    <w:rsid w:val="00AB401B"/>
    <w:rsid w:val="00AB43A7"/>
    <w:rsid w:val="00AB4B8F"/>
    <w:rsid w:val="00AC014D"/>
    <w:rsid w:val="00AC315F"/>
    <w:rsid w:val="00AC6E4E"/>
    <w:rsid w:val="00AD12F5"/>
    <w:rsid w:val="00AD65FD"/>
    <w:rsid w:val="00AD7CB1"/>
    <w:rsid w:val="00AE0EB2"/>
    <w:rsid w:val="00AE4209"/>
    <w:rsid w:val="00AE544C"/>
    <w:rsid w:val="00AE6114"/>
    <w:rsid w:val="00AF035C"/>
    <w:rsid w:val="00AF19C0"/>
    <w:rsid w:val="00AF3036"/>
    <w:rsid w:val="00AF47A3"/>
    <w:rsid w:val="00AF5596"/>
    <w:rsid w:val="00B04926"/>
    <w:rsid w:val="00B0715B"/>
    <w:rsid w:val="00B11F00"/>
    <w:rsid w:val="00B14642"/>
    <w:rsid w:val="00B16CD7"/>
    <w:rsid w:val="00B20EEB"/>
    <w:rsid w:val="00B235BF"/>
    <w:rsid w:val="00B246C1"/>
    <w:rsid w:val="00B3028D"/>
    <w:rsid w:val="00B31085"/>
    <w:rsid w:val="00B311B1"/>
    <w:rsid w:val="00B337D5"/>
    <w:rsid w:val="00B33F84"/>
    <w:rsid w:val="00B37039"/>
    <w:rsid w:val="00B41DF9"/>
    <w:rsid w:val="00B42B98"/>
    <w:rsid w:val="00B468AD"/>
    <w:rsid w:val="00B569B3"/>
    <w:rsid w:val="00B578EC"/>
    <w:rsid w:val="00B66E85"/>
    <w:rsid w:val="00B71507"/>
    <w:rsid w:val="00B724AF"/>
    <w:rsid w:val="00B74ECF"/>
    <w:rsid w:val="00B81638"/>
    <w:rsid w:val="00B81F84"/>
    <w:rsid w:val="00B85378"/>
    <w:rsid w:val="00B91EE9"/>
    <w:rsid w:val="00B926BF"/>
    <w:rsid w:val="00B930BC"/>
    <w:rsid w:val="00B93F3B"/>
    <w:rsid w:val="00BA189E"/>
    <w:rsid w:val="00BA5153"/>
    <w:rsid w:val="00BA5B89"/>
    <w:rsid w:val="00BB1FFC"/>
    <w:rsid w:val="00BB2582"/>
    <w:rsid w:val="00BB2F07"/>
    <w:rsid w:val="00BC4C18"/>
    <w:rsid w:val="00BC796B"/>
    <w:rsid w:val="00BC7F8F"/>
    <w:rsid w:val="00BD06F3"/>
    <w:rsid w:val="00BD1902"/>
    <w:rsid w:val="00BD1F76"/>
    <w:rsid w:val="00BD5556"/>
    <w:rsid w:val="00BE1532"/>
    <w:rsid w:val="00BF445C"/>
    <w:rsid w:val="00C003ED"/>
    <w:rsid w:val="00C033E1"/>
    <w:rsid w:val="00C045D4"/>
    <w:rsid w:val="00C1559B"/>
    <w:rsid w:val="00C161EC"/>
    <w:rsid w:val="00C2106E"/>
    <w:rsid w:val="00C24AC8"/>
    <w:rsid w:val="00C308AC"/>
    <w:rsid w:val="00C328A3"/>
    <w:rsid w:val="00C33442"/>
    <w:rsid w:val="00C33F9A"/>
    <w:rsid w:val="00C358DA"/>
    <w:rsid w:val="00C35CF1"/>
    <w:rsid w:val="00C423E2"/>
    <w:rsid w:val="00C42A84"/>
    <w:rsid w:val="00C43615"/>
    <w:rsid w:val="00C44B18"/>
    <w:rsid w:val="00C46268"/>
    <w:rsid w:val="00C510AE"/>
    <w:rsid w:val="00C51DF6"/>
    <w:rsid w:val="00C532EC"/>
    <w:rsid w:val="00C60866"/>
    <w:rsid w:val="00C615D1"/>
    <w:rsid w:val="00C61C98"/>
    <w:rsid w:val="00C658A1"/>
    <w:rsid w:val="00C67797"/>
    <w:rsid w:val="00C70C69"/>
    <w:rsid w:val="00C741E6"/>
    <w:rsid w:val="00C81DEC"/>
    <w:rsid w:val="00C972CD"/>
    <w:rsid w:val="00CB4F2B"/>
    <w:rsid w:val="00CC14B9"/>
    <w:rsid w:val="00CC2370"/>
    <w:rsid w:val="00CC33AA"/>
    <w:rsid w:val="00CC5AAC"/>
    <w:rsid w:val="00CC64CC"/>
    <w:rsid w:val="00CC7152"/>
    <w:rsid w:val="00CC77CD"/>
    <w:rsid w:val="00CD2F6D"/>
    <w:rsid w:val="00CE41A8"/>
    <w:rsid w:val="00CE4FD7"/>
    <w:rsid w:val="00CE606C"/>
    <w:rsid w:val="00CF27EF"/>
    <w:rsid w:val="00CF71BA"/>
    <w:rsid w:val="00D006A0"/>
    <w:rsid w:val="00D008DB"/>
    <w:rsid w:val="00D05298"/>
    <w:rsid w:val="00D15427"/>
    <w:rsid w:val="00D201C9"/>
    <w:rsid w:val="00D21EC5"/>
    <w:rsid w:val="00D26F75"/>
    <w:rsid w:val="00D30D8F"/>
    <w:rsid w:val="00D36667"/>
    <w:rsid w:val="00D40470"/>
    <w:rsid w:val="00D46EE1"/>
    <w:rsid w:val="00D50B37"/>
    <w:rsid w:val="00D55D0C"/>
    <w:rsid w:val="00D60362"/>
    <w:rsid w:val="00D614D9"/>
    <w:rsid w:val="00D65014"/>
    <w:rsid w:val="00D66520"/>
    <w:rsid w:val="00D705C9"/>
    <w:rsid w:val="00D729E9"/>
    <w:rsid w:val="00D8280B"/>
    <w:rsid w:val="00D86680"/>
    <w:rsid w:val="00D91879"/>
    <w:rsid w:val="00D93E06"/>
    <w:rsid w:val="00DA2850"/>
    <w:rsid w:val="00DB01B3"/>
    <w:rsid w:val="00DB1361"/>
    <w:rsid w:val="00DB14A3"/>
    <w:rsid w:val="00DB2CA0"/>
    <w:rsid w:val="00DC12DC"/>
    <w:rsid w:val="00DC222B"/>
    <w:rsid w:val="00DC3D60"/>
    <w:rsid w:val="00DD3711"/>
    <w:rsid w:val="00DD61B5"/>
    <w:rsid w:val="00DD6E1A"/>
    <w:rsid w:val="00DE52B3"/>
    <w:rsid w:val="00DF07F1"/>
    <w:rsid w:val="00DF1065"/>
    <w:rsid w:val="00DF4DDB"/>
    <w:rsid w:val="00DF5464"/>
    <w:rsid w:val="00DF6C35"/>
    <w:rsid w:val="00DF731F"/>
    <w:rsid w:val="00E01C23"/>
    <w:rsid w:val="00E071D8"/>
    <w:rsid w:val="00E11817"/>
    <w:rsid w:val="00E27FFE"/>
    <w:rsid w:val="00E3016F"/>
    <w:rsid w:val="00E343DC"/>
    <w:rsid w:val="00E37FC1"/>
    <w:rsid w:val="00E469C3"/>
    <w:rsid w:val="00E46C91"/>
    <w:rsid w:val="00E4773A"/>
    <w:rsid w:val="00E50592"/>
    <w:rsid w:val="00E60380"/>
    <w:rsid w:val="00E67125"/>
    <w:rsid w:val="00E720AB"/>
    <w:rsid w:val="00E7733F"/>
    <w:rsid w:val="00E77885"/>
    <w:rsid w:val="00E77E8C"/>
    <w:rsid w:val="00E8551E"/>
    <w:rsid w:val="00E85ACA"/>
    <w:rsid w:val="00E92185"/>
    <w:rsid w:val="00E95B9D"/>
    <w:rsid w:val="00EA1121"/>
    <w:rsid w:val="00EA120B"/>
    <w:rsid w:val="00EA60EF"/>
    <w:rsid w:val="00EA6511"/>
    <w:rsid w:val="00EB7B59"/>
    <w:rsid w:val="00EB7B6A"/>
    <w:rsid w:val="00EC24E7"/>
    <w:rsid w:val="00ED06C0"/>
    <w:rsid w:val="00ED1A6E"/>
    <w:rsid w:val="00ED3B0C"/>
    <w:rsid w:val="00ED555E"/>
    <w:rsid w:val="00ED5678"/>
    <w:rsid w:val="00ED598E"/>
    <w:rsid w:val="00EE169E"/>
    <w:rsid w:val="00EE52CB"/>
    <w:rsid w:val="00EE5FBE"/>
    <w:rsid w:val="00EF5CAD"/>
    <w:rsid w:val="00EF7AFF"/>
    <w:rsid w:val="00F0183D"/>
    <w:rsid w:val="00F06D91"/>
    <w:rsid w:val="00F07F8A"/>
    <w:rsid w:val="00F1105E"/>
    <w:rsid w:val="00F154BB"/>
    <w:rsid w:val="00F15F1A"/>
    <w:rsid w:val="00F16060"/>
    <w:rsid w:val="00F178E6"/>
    <w:rsid w:val="00F22886"/>
    <w:rsid w:val="00F258BD"/>
    <w:rsid w:val="00F2746E"/>
    <w:rsid w:val="00F301F2"/>
    <w:rsid w:val="00F3218A"/>
    <w:rsid w:val="00F417D0"/>
    <w:rsid w:val="00F44D74"/>
    <w:rsid w:val="00F556A7"/>
    <w:rsid w:val="00F56E9D"/>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kcspc.org.uk" TargetMode="External"/><Relationship Id="rId3" Type="http://schemas.openxmlformats.org/officeDocument/2006/relationships/settings" Target="settings.xml"/><Relationship Id="rId7" Type="http://schemas.openxmlformats.org/officeDocument/2006/relationships/hyperlink" Target="https://us02web.zoom.us/j/319969547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youtu.be/wuoCvxnFnlA" TargetMode="External"/><Relationship Id="rId4" Type="http://schemas.openxmlformats.org/officeDocument/2006/relationships/webSettings" Target="webSettings.xml"/><Relationship Id="rId9" Type="http://schemas.openxmlformats.org/officeDocument/2006/relationships/hyperlink" Target="https://bit.ly/2BjG1J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35</Words>
  <Characters>248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2</cp:revision>
  <cp:lastPrinted>2018-06-04T09:12:00Z</cp:lastPrinted>
  <dcterms:created xsi:type="dcterms:W3CDTF">2021-01-15T15:57:00Z</dcterms:created>
  <dcterms:modified xsi:type="dcterms:W3CDTF">2021-01-15T15:57:00Z</dcterms:modified>
</cp:coreProperties>
</file>